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งานแถลงข่าวเปิดตัว</w:t>
      </w:r>
      <w:r>
        <w:t xml:space="preserve"> </w:t>
      </w:r>
      <w:r>
        <w:t xml:space="preserve">โครงการขยายผลเครือข่ายอุดมศึกษาฯ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ินิฮาร์ตค่ะ ผมขอเชิญทุกท่านเข้ามานั่งแล้วก็ขอบคุณพี่ ๆ ช่างภาพทุกท่านนะครับ ที่ได้ให้เกียรติก่อนเข้าสู่ช่วงพิธีแถลงข่าวนะครับ</w:t>
      </w:r>
    </w:p>
    <w:p>
      <w:pPr>
        <w:pStyle w:val="BodyText"/>
      </w:pPr>
      <w:r>
        <w:t xml:space="preserve">(คุณเมธานี) ค่ะ และในช่วงนี้นะคะ ขออนุญาตทุกท่านเข้าสู่พิธีการอย่างเป็นทางการค่ะ</w:t>
      </w:r>
    </w:p>
    <w:p>
      <w:pPr>
        <w:pStyle w:val="BodyText"/>
      </w:pPr>
      <w:r>
        <w:t xml:space="preserve">[เสียงดนตรี]// สวัสดีครับ สวัสดีทุก ๆ ท่านนะครับ การพัฒนาสังคมและความมั่นคงของมนุษย์ นายวราวุธ ศิลปอาชา ครับ รองปลัดกระทรวงการพัฒนาสังคมและความมั่นคงของมนุษย์ กรมส่งเสริมและพัฒนาคุณภาพชีวิตคนพิการครับ ผู้อำนวยการกองกองทุนส่งเสริมและพัฒนาสภาอุตสาหกรรมแห่งประเทศไทย มหาวิทยาลัยพระจอมเกล้าธนบุรีครับ อธิบดีมหาวิทยาธนบุรี ผู้แทนจากมหาวิทยาลัยขอนแก่นครับ ผู้แทนจากมหาวิทยาลัยเชียงผู้แทนจากมหาวิทยาลัยสงขลานครินทร์ครับ ผู้แทนจากมหาวิทยาลัยสวนดุสิตวิทยาเขตสุพรรณบุรีครับ ผู้แทนจากสถาบันเทคโนโลยีพระจอมเกล้าเจ้าคุณทหารลาดกระบัง ครับ มหาวิทยาลัยเทคโนโลยีพระจอมเกล้าธนบุรี ผู้บริหารจากมหาวิทยาลัยเครือข่ายผู้บริหาร จากกระทรวงการพัฒนาสังคมและความมั่นคงของมนุษย์ครับ ผู้บริหารจากหน่วยงานภาครัฐและเอกชนครับ ตลอดจนพี่น้องคนพิการและพี่ ๆ สื่อมวลชน และแขกผู้มีเกัทุกท่านที่ได้ให้เกียรติเข้ามาร่วมงานของเราในวันนี้ครับเข้าสู่งานแถลงข่าวเปิดตัวโครงการเครือข่ายอุดมศึกษาเพื่อการพัฒนาศักยภาพคนพิการ เพื่อการประกอบอาชีพ ผ่านการฝึกอบรม-ฝึกงานคนพิการด้านการฝึกงาน ซึ่งงานครั้งนี้เราจัดทำขึ้นมาโดยมหาวิทยาลัยพระจอมเจ้าธนบุรีโดยงานครั้งนี้ครับ เราได้รับงบประมาณจากกองทุนส่งเสริมและพัฒนาคุณภาพชีวิตคนพิการครับ โดยจัดขึ้นในวันพฤหัสบดี ที่ 9 พฤษภาคม พุทธ2567 ที่ห้อง Auditorium ชั้น 7 นะครับ ในกรุงเทพมหานคร มหาวิทยาลัยเทคโนโลยีพระจอมเกล้าธนบุรีครับ ส่วนวันนี้อยู่กับพวกเราทั้ง 2 คนครับ ค่ะ ดิฉันค่ะ นางสาวเมรานี เคลื่อนไหว อดีตนักศึกษาทุนเพชรพระจอมเกล้าและปริญญาโท คณะอุตสาหกรรม มหาวิทยาลัยเทคโนโลยีพระจอมเกล้าธนบุรี ปัจจุบันค่ะ ปฏิบัติงานใสังกัดศูนย์การศึกษาต่อเนื่อง มหาวิทยาลัยเทคโนโลยีพระจอมเกล้าธนบุรีครับ และอยู่กับกระผมนะครับ นายฮานีฟ นักศึกษาทุนเพชรพระจอมเกล้า เทคโนโลยีและสื่อสาร เทคโนโลยีพระจอมเกล้าธนบุรี ตลอดจนวันนี้เรามีพี่ล่ามภาษามือนะครับ จะอยู่บนหน้าจอที่ทุกท่านได้เห็น ก็จะมี 2 ท่านด้วยกันนะครับ ท่านที่อยู่บนจอนะครับ คือนางสาวนัทนิสา ธรานุช ตระกูล ทั้ง 2 ท่านมากจากศูนย์บริการถ่ายทอดการสื่อสารแหแห่งประเทศไทย หรือ TTRS นะครับ และบนหน้าจอด้านบนสุดนะครับ จะมี Subtitle นะครับ เป็น Sub title แบบสดนะครับ ใครที่ฟังผมพูดไม่ทัน อ่าน Subtitle ด้านบนได้นะครับ ได้รับความอนุเคราะห์เสียงพูดแบบทันต่อเวลานะครับ ซึ่งได้รับความอนุเคราะห์จากสำนักงานพัฒนาวิทยาศาสตร์และเทคโนโลยีแห่งชาติ หรือ สวทช. นั่นเองครับ // ค่ะ รู้สึกยินดีและเป็นเกียรติอย่างยิ่งที่ได้เป็นส่วนร่วมนะคะ ก็รับหน้าที่เป็นพิธีกรในการจัดงานจากการดำเนินโครงการฝึกอบรมฝึกงานคนพิการ มหาวิทลัยพระจอมเกล้าธนบุรี ที่เริ่มดำเนินการมาตั้งแต่ปี 2567 มาจนถึงปัจจุบันอธิการบดีมหาวิทยาลัยเทคโนโลยีพระจอมเกล้าธนบุรี และหน่วยงานภาครัฐและเอกชนเข้ามามีบทบาทค่ะ ในการช่วยเหลือกลุ่มคนพิการให้สามารถประกอบอาชีพไโดยการจัดฝึกอบรม-ฝึกงานคนพิการด้านการฝึกงานในอาชีพที่เหมาะสมกับความต้องการขอคนพิการ โดยนำกลไกตาม พรบ. ส่วเสริมและพัฒนาคุรภาพชีวิตคนพิการ พ.ศ.2550 และแก้ไขฉบับเพิ่มเติมฉบับที่ 2 2556 มาตรา 35 ช่วยในการขับเคลื่อนโครงการและมีผู้สำเร็จตามโครงการรวมทั้ง 10 รุ่นค่ะ ดำเนินการโครงการดังกล่าวทำให้กรมส่งเสริมและพัฒนาคุณภาพชีวิตคนพิการครับ นำโดย นายวราวุธ ศิลปอาชา ผู้ว่าการกระทรวงพัฒนาสังคมและความมั่นคงของมนุษย์ครับ ท่านได้เล็งเห็นถึงความสำคัญของโอกาสของความเท่าเทียมกัน มจธ. ดำเนินโครงการการขยายผลเครือข่ายอุดมศึกษาเพื่อการพัฒนาศักยภาพคนพิการเพื่อการประกอบอาชีพนะครับ ผ่านโมเดลการฝึกอบรมฝึกงาน มจธ. ครับ เพื่อขยายผลการดดำเนินโครงการ ฝึกอบรม-ฝึกงานฝึกงานมจธ. ไปยังสถาบันการศึกษาในส่วนภูมิภาคครับ เพื่อสนับสนุนให้สถาบันการศึกษาเพื่อคนพิการ ให้คนพิการมีอาชีพ สร้างรายได้ได้ครับ เพื่อส่งเสริมประกอบการครับ โดยในโครงการดังกล่าวครับ เราได้รับการสนับสนุนจากกรมส่งเสริมและพัฒนาคุณภาพชีวิตและพัฒนาคุณภาพชีวิตคนพิการครับ เราได้ดำเนินการร่วมกับอีก 5 สถาบันชั้นนำนะครับ ซึ่งได้แม่ มหาวิทยาลัยขอนแก่นครับ มหาวิทยาลัยเชียงใหม่ มหาวิทยาลัยสงขลานครินทร์ครับ สถาบันเทคโนโลยีพระจอมเกล้าเจ้าคุณทหารลาดกระบังสุพรรณบุรีครับ สถาบันเทคโนโลยีพระจอมเกล้าเจ้าคุณทหารลาดกระบังครับ // ค่ะ บัดนนี้ได้เวลาอันสมควรแล้ว ดิฉันขอนำทุกท่านเข้าสู่การแถลงข่าวอย่างเป็นทางการเลยนะคะ ในลำดับแรกนี้เป็นการกล่าวรายงานและกล่าวความร่วมมือของโครงการและขยายผลเครือข่ายอุดมศึกษาพัฒนาศักยภาพคนพิการเพื่อการประกอบอาชีพผ่านโมเดลการฝึกอบรม-ฝึกงาน มจธ. ในครั้งนยเราได้รับเกียรติจากผู้แทนสถาบันเครือข่ายอุดมศึกษาทั้ง 6 แห่ง ขึ้นกล่าวรายงาน และความร่วมมือของโครงการ ถึงใคร่ขอเรียนเชิญขึ้นบนเวทีตามลำดับ ดังต่อไปนี้ค่ะ</w:t>
      </w:r>
    </w:p>
    <w:p>
      <w:pPr>
        <w:pStyle w:val="BodyText"/>
      </w:pPr>
      <w:r>
        <w:t xml:space="preserve">(พิธีกรชาย) ครับ ท่านแรกครับ ขอเรียนเชิญรองศาสตราจารย์ สัตวแพทย์ ดร.ชูชาติ กมลเลิศครับ ผู้อขอนแก่นครับ ถ้าพร้อมแล้วขอเชิญเลยครับ undefined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งานแถลงข่าวเปิดตัว โครงการขยายผลเครือข่ายอุดมศึกษาฯ</dc:title>
  <dc:creator/>
  <cp:keywords/>
  <dcterms:created xsi:type="dcterms:W3CDTF">2025-03-04T11:02:10Z</dcterms:created>
  <dcterms:modified xsi:type="dcterms:W3CDTF">2025-03-04T11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มีนาคม 2568 เวลา 16.55 น.</vt:lpwstr>
  </property>
  <property fmtid="{D5CDD505-2E9C-101B-9397-08002B2CF9AE}" pid="3" name="subtitle">
    <vt:lpwstr/>
  </property>
</Properties>
</file>